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427C1B" w14:textId="77777777" w:rsidR="00EE10A2" w:rsidRPr="004A1004" w:rsidRDefault="00EE10A2" w:rsidP="00EE10A2">
      <w:pPr>
        <w:jc w:val="center"/>
        <w:rPr>
          <w:b/>
          <w:sz w:val="28"/>
          <w:szCs w:val="28"/>
        </w:rPr>
      </w:pPr>
      <w:r w:rsidRPr="004A1004">
        <w:rPr>
          <w:b/>
          <w:sz w:val="28"/>
          <w:szCs w:val="28"/>
        </w:rPr>
        <w:t>DECLARATION OF CANDIDACY FOR</w:t>
      </w:r>
    </w:p>
    <w:p w14:paraId="37A00607" w14:textId="4008F422" w:rsidR="00EE10A2" w:rsidRPr="004A1004" w:rsidRDefault="007423B6" w:rsidP="00EE10A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BACHELOR DEGREE/</w:t>
      </w:r>
      <w:r w:rsidR="00EE10A2" w:rsidRPr="004A1004">
        <w:rPr>
          <w:b/>
          <w:sz w:val="28"/>
          <w:szCs w:val="28"/>
        </w:rPr>
        <w:t>ASSOCIATE DEGREE/CERTIFICATE/DIPLOMA</w:t>
      </w:r>
    </w:p>
    <w:p w14:paraId="11141BCE" w14:textId="77777777" w:rsidR="00EE10A2" w:rsidRPr="00904B2C" w:rsidRDefault="00EE10A2" w:rsidP="00EE10A2">
      <w:pPr>
        <w:jc w:val="center"/>
        <w:rPr>
          <w:b/>
        </w:rPr>
      </w:pPr>
      <w:r w:rsidRPr="00904B2C">
        <w:rPr>
          <w:b/>
        </w:rPr>
        <w:t>(Please complete ONE form per degree/certificate/diploma)</w:t>
      </w:r>
    </w:p>
    <w:p w14:paraId="4B7B5878" w14:textId="77777777" w:rsidR="00EE10A2" w:rsidRPr="0055555B" w:rsidRDefault="00EE10A2">
      <w:pPr>
        <w:rPr>
          <w:sz w:val="16"/>
          <w:szCs w:val="16"/>
        </w:rPr>
      </w:pPr>
    </w:p>
    <w:p w14:paraId="55FDDAFE" w14:textId="22737BA9" w:rsidR="00EE10A2" w:rsidRDefault="00EE10A2">
      <w:r>
        <w:t xml:space="preserve">All students intending to complete </w:t>
      </w:r>
      <w:r w:rsidR="00FD08D3">
        <w:t>a Bachelor</w:t>
      </w:r>
      <w:r w:rsidR="00A417F5">
        <w:t xml:space="preserve"> Degree, </w:t>
      </w:r>
      <w:r>
        <w:t>Associate Degree, Certificate or Diploma a</w:t>
      </w:r>
      <w:r w:rsidR="008624B5">
        <w:t>t Bay Mills Community College are</w:t>
      </w:r>
      <w:r>
        <w:t xml:space="preserve"> required to complete this Declaration form. </w:t>
      </w:r>
      <w:r w:rsidR="00D943D3">
        <w:t xml:space="preserve"> </w:t>
      </w:r>
      <w:r>
        <w:t xml:space="preserve">This declaration of intent </w:t>
      </w:r>
      <w:r w:rsidR="0055555B">
        <w:t xml:space="preserve">and </w:t>
      </w:r>
      <w:r w:rsidR="001827AA">
        <w:t xml:space="preserve">Survey of </w:t>
      </w:r>
      <w:r w:rsidR="0055555B">
        <w:t xml:space="preserve">Graduating Students </w:t>
      </w:r>
      <w:r>
        <w:t xml:space="preserve">must be filed with your advisor by the </w:t>
      </w:r>
      <w:r w:rsidR="00E90546">
        <w:t>third</w:t>
      </w:r>
      <w:r>
        <w:t xml:space="preserve"> week of Spring Semester</w:t>
      </w:r>
      <w:r w:rsidR="00904B2C">
        <w:t>.</w:t>
      </w:r>
      <w:r>
        <w:t xml:space="preserve"> </w:t>
      </w:r>
    </w:p>
    <w:p w14:paraId="06C73598" w14:textId="77777777" w:rsidR="00EE10A2" w:rsidRPr="0055555B" w:rsidRDefault="00EE10A2">
      <w:pPr>
        <w:rPr>
          <w:sz w:val="16"/>
          <w:szCs w:val="16"/>
        </w:rPr>
      </w:pPr>
    </w:p>
    <w:p w14:paraId="235FAA3D" w14:textId="77777777" w:rsidR="00EE10A2" w:rsidRDefault="00EE10A2">
      <w:r>
        <w:t xml:space="preserve">Your advisor </w:t>
      </w:r>
      <w:r w:rsidR="00B70EE8">
        <w:t xml:space="preserve">and </w:t>
      </w:r>
      <w:r w:rsidR="00881548">
        <w:t xml:space="preserve">the </w:t>
      </w:r>
      <w:r w:rsidR="00B70EE8">
        <w:t xml:space="preserve">registrar </w:t>
      </w:r>
      <w:r>
        <w:t xml:space="preserve">must review and approve that you </w:t>
      </w:r>
      <w:r w:rsidR="00B70EE8">
        <w:t>have</w:t>
      </w:r>
      <w:r>
        <w:t xml:space="preserve"> complete</w:t>
      </w:r>
      <w:r w:rsidR="00D943D3">
        <w:t>d</w:t>
      </w:r>
      <w:r>
        <w:t xml:space="preserve"> the requirements for </w:t>
      </w:r>
      <w:r w:rsidR="008C2250">
        <w:t>your degree/certificate/diploma</w:t>
      </w:r>
      <w:r>
        <w:t xml:space="preserve">. </w:t>
      </w:r>
    </w:p>
    <w:p w14:paraId="2812AB78" w14:textId="77777777" w:rsidR="0055636C" w:rsidRPr="0055555B" w:rsidRDefault="0055636C">
      <w:pPr>
        <w:rPr>
          <w:sz w:val="16"/>
          <w:szCs w:val="16"/>
        </w:rPr>
      </w:pPr>
    </w:p>
    <w:p w14:paraId="6F48F51B" w14:textId="77777777" w:rsidR="00EE10A2" w:rsidRPr="0055636C" w:rsidRDefault="00EE10A2">
      <w:pPr>
        <w:rPr>
          <w:b/>
        </w:rPr>
      </w:pPr>
      <w:r w:rsidRPr="0055636C">
        <w:rPr>
          <w:b/>
        </w:rPr>
        <w:t>Please fill out completely</w:t>
      </w:r>
      <w:r w:rsidR="00904B2C" w:rsidRPr="0055636C">
        <w:rPr>
          <w:b/>
        </w:rPr>
        <w:t>:</w:t>
      </w:r>
      <w:r w:rsidRPr="0055636C">
        <w:rPr>
          <w:b/>
        </w:rPr>
        <w:t xml:space="preserve"> </w:t>
      </w:r>
      <w:r w:rsidRPr="0055636C">
        <w:rPr>
          <w:b/>
        </w:rPr>
        <w:tab/>
      </w:r>
      <w:r w:rsidRPr="0055636C">
        <w:rPr>
          <w:b/>
        </w:rPr>
        <w:tab/>
      </w:r>
      <w:r w:rsidRPr="0055636C">
        <w:rPr>
          <w:b/>
        </w:rPr>
        <w:tab/>
      </w:r>
      <w:r w:rsidRPr="0055636C">
        <w:rPr>
          <w:b/>
        </w:rPr>
        <w:tab/>
        <w:t xml:space="preserve"> </w:t>
      </w:r>
    </w:p>
    <w:p w14:paraId="5CEFF6D5" w14:textId="77777777" w:rsidR="00EE10A2" w:rsidRDefault="00EE10A2">
      <w:r>
        <w:t xml:space="preserve">Student’s Name (as it is to appear on the degree/certificate/diploma) </w:t>
      </w:r>
      <w:r w:rsidRPr="00904B2C">
        <w:rPr>
          <w:b/>
        </w:rPr>
        <w:t>PLEASE PRINT</w:t>
      </w:r>
      <w:r>
        <w:t xml:space="preserve"> </w:t>
      </w:r>
    </w:p>
    <w:p w14:paraId="7CDD241D" w14:textId="753DCCE1" w:rsidR="00EE10A2" w:rsidRDefault="00EE10A2" w:rsidP="00CA7004">
      <w:pPr>
        <w:spacing w:before="240"/>
      </w:pPr>
      <w:r>
        <w:t>__</w:t>
      </w:r>
      <w:r w:rsidR="009166F2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 </w:t>
      </w:r>
      <w:r>
        <w:t>__</w:t>
      </w:r>
      <w:r w:rsidR="00487D3B">
        <w:t xml:space="preserve"> </w:t>
      </w:r>
      <w:r>
        <w:t>________________________________________________</w:t>
      </w:r>
      <w:r w:rsidR="009F5275">
        <w:t>__</w:t>
      </w:r>
      <w:r>
        <w:t>_</w:t>
      </w:r>
    </w:p>
    <w:p w14:paraId="4ABF6B77" w14:textId="77777777" w:rsidR="00EE10A2" w:rsidRDefault="00EE10A2"/>
    <w:p w14:paraId="2C8A82AF" w14:textId="77777777" w:rsidR="00EE10A2" w:rsidRDefault="00EE10A2">
      <w:r>
        <w:t xml:space="preserve">Address to mail degree (if different from BMCC student database) </w:t>
      </w:r>
    </w:p>
    <w:p w14:paraId="58C42DDE" w14:textId="77777777" w:rsidR="00EE10A2" w:rsidRDefault="00EE10A2" w:rsidP="00CA7004">
      <w:pPr>
        <w:spacing w:before="240"/>
      </w:pPr>
      <w:r>
        <w:t>________________________________________________</w:t>
      </w:r>
      <w:r w:rsidR="009F5275">
        <w:t>__</w:t>
      </w:r>
      <w:r>
        <w:t>___</w:t>
      </w:r>
    </w:p>
    <w:p w14:paraId="7920839F" w14:textId="77777777" w:rsidR="00EE10A2" w:rsidRDefault="00EE10A2"/>
    <w:p w14:paraId="6F667321" w14:textId="510D0CC9" w:rsidR="00EE10A2" w:rsidRDefault="00EE10A2" w:rsidP="0055555B">
      <w:pPr>
        <w:pBdr>
          <w:top w:val="triple" w:sz="4" w:space="1" w:color="auto"/>
          <w:left w:val="triple" w:sz="4" w:space="4" w:color="auto"/>
          <w:bottom w:val="triple" w:sz="4" w:space="12" w:color="auto"/>
          <w:right w:val="triple" w:sz="4" w:space="4" w:color="auto"/>
        </w:pBdr>
      </w:pPr>
      <w:r>
        <w:t>Student will participate in commencement ceremonies:</w:t>
      </w:r>
      <w:r w:rsidR="0055555B">
        <w:tab/>
      </w:r>
      <w:r w:rsidR="00904B2C">
        <w:t xml:space="preserve"> </w:t>
      </w:r>
      <w:r w:rsidR="00121C43" w:rsidRPr="00904B2C">
        <w:rPr>
          <w:sz w:val="32"/>
          <w:szCs w:val="32"/>
        </w:rPr>
        <w:sym w:font="Symbol" w:char="F06F"/>
      </w:r>
      <w:r w:rsidR="00AA16C4">
        <w:t xml:space="preserve"> </w:t>
      </w:r>
      <w:r>
        <w:t xml:space="preserve">YES </w:t>
      </w:r>
      <w:r w:rsidR="00AA16C4">
        <w:t xml:space="preserve">        </w:t>
      </w:r>
      <w:r w:rsidR="00487D3B" w:rsidRPr="00904B2C">
        <w:rPr>
          <w:sz w:val="32"/>
          <w:szCs w:val="32"/>
        </w:rPr>
        <w:sym w:font="Symbol" w:char="F06F"/>
      </w:r>
      <w:r w:rsidR="00487D3B">
        <w:rPr>
          <w:sz w:val="32"/>
          <w:szCs w:val="32"/>
        </w:rPr>
        <w:t xml:space="preserve"> </w:t>
      </w:r>
      <w:r>
        <w:t xml:space="preserve">NO </w:t>
      </w:r>
    </w:p>
    <w:p w14:paraId="485BA94E" w14:textId="77777777" w:rsidR="009F5275" w:rsidRDefault="009F5275" w:rsidP="0055555B">
      <w:pPr>
        <w:pBdr>
          <w:top w:val="triple" w:sz="4" w:space="1" w:color="auto"/>
          <w:left w:val="triple" w:sz="4" w:space="4" w:color="auto"/>
          <w:bottom w:val="triple" w:sz="4" w:space="12" w:color="auto"/>
          <w:right w:val="triple" w:sz="4" w:space="4" w:color="auto"/>
        </w:pBdr>
      </w:pPr>
    </w:p>
    <w:p w14:paraId="7F7AF9F6" w14:textId="77777777" w:rsidR="008D6EA8" w:rsidRDefault="00904B2C" w:rsidP="0055555B">
      <w:pPr>
        <w:pBdr>
          <w:top w:val="triple" w:sz="4" w:space="1" w:color="auto"/>
          <w:left w:val="triple" w:sz="4" w:space="4" w:color="auto"/>
          <w:bottom w:val="triple" w:sz="4" w:space="12" w:color="auto"/>
          <w:right w:val="triple" w:sz="4" w:space="4" w:color="auto"/>
        </w:pBdr>
      </w:pPr>
      <w:r>
        <w:t>If Yes, Graduation Gown</w:t>
      </w:r>
      <w:r w:rsidR="009F5275">
        <w:t xml:space="preserve"> Measurements</w:t>
      </w:r>
      <w:r>
        <w:t xml:space="preserve">: Height _______________  </w:t>
      </w:r>
      <w:r w:rsidR="000856F1">
        <w:t xml:space="preserve"> </w:t>
      </w:r>
      <w:r>
        <w:t>Weight _______________</w:t>
      </w:r>
    </w:p>
    <w:p w14:paraId="2BD45066" w14:textId="77777777" w:rsidR="0055555B" w:rsidRDefault="0055555B" w:rsidP="0055555B">
      <w:pPr>
        <w:pBdr>
          <w:top w:val="triple" w:sz="4" w:space="1" w:color="auto"/>
          <w:left w:val="triple" w:sz="4" w:space="4" w:color="auto"/>
          <w:bottom w:val="triple" w:sz="4" w:space="12" w:color="auto"/>
          <w:right w:val="triple" w:sz="4" w:space="4" w:color="auto"/>
        </w:pBdr>
      </w:pPr>
    </w:p>
    <w:p w14:paraId="0B1D209D" w14:textId="77777777" w:rsidR="0055636C" w:rsidRDefault="001827AA" w:rsidP="0055555B">
      <w:pPr>
        <w:pBdr>
          <w:top w:val="triple" w:sz="4" w:space="1" w:color="auto"/>
          <w:left w:val="triple" w:sz="4" w:space="4" w:color="auto"/>
          <w:bottom w:val="triple" w:sz="4" w:space="12" w:color="auto"/>
          <w:right w:val="triple" w:sz="4" w:space="4" w:color="auto"/>
        </w:pBdr>
      </w:pPr>
      <w:r>
        <w:t xml:space="preserve">Survey of </w:t>
      </w:r>
      <w:r w:rsidR="0055555B">
        <w:t>Graduating Students completed:</w:t>
      </w:r>
      <w:r w:rsidR="0055555B">
        <w:tab/>
      </w:r>
      <w:r w:rsidR="0055555B">
        <w:tab/>
      </w:r>
      <w:r w:rsidR="0055555B" w:rsidRPr="00904B2C">
        <w:rPr>
          <w:sz w:val="32"/>
          <w:szCs w:val="32"/>
        </w:rPr>
        <w:sym w:font="Symbol" w:char="F06F"/>
      </w:r>
      <w:r w:rsidR="0055555B">
        <w:t xml:space="preserve"> YES         </w:t>
      </w:r>
      <w:r w:rsidR="001A235E" w:rsidRPr="00904B2C">
        <w:rPr>
          <w:sz w:val="32"/>
          <w:szCs w:val="32"/>
        </w:rPr>
        <w:sym w:font="Symbol" w:char="F06F"/>
      </w:r>
      <w:r w:rsidR="0055555B">
        <w:t xml:space="preserve"> NO</w:t>
      </w:r>
    </w:p>
    <w:p w14:paraId="7778EC6A" w14:textId="77777777" w:rsidR="009F5275" w:rsidRDefault="009F5275"/>
    <w:p w14:paraId="7512A65A" w14:textId="67F5ABE0" w:rsidR="00EE10A2" w:rsidRDefault="00AA16C4" w:rsidP="00B70EE8">
      <w:pPr>
        <w:pBdr>
          <w:top w:val="thinThickThinMediumGap" w:sz="24" w:space="1" w:color="auto"/>
        </w:pBdr>
      </w:pPr>
      <w:r w:rsidRPr="008D6EA8">
        <w:rPr>
          <w:sz w:val="32"/>
          <w:szCs w:val="32"/>
        </w:rPr>
        <w:sym w:font="Symbol" w:char="F06F"/>
      </w:r>
      <w:r w:rsidR="00EE10A2">
        <w:t xml:space="preserve">Associate </w:t>
      </w:r>
      <w:r w:rsidR="0055636C">
        <w:t>of</w:t>
      </w:r>
      <w:r w:rsidR="00EE10A2">
        <w:t xml:space="preserve"> Applied Science </w:t>
      </w:r>
      <w:r w:rsidR="00EE10A2">
        <w:tab/>
      </w:r>
      <w:r w:rsidR="00EE10A2">
        <w:tab/>
      </w:r>
      <w:r w:rsidR="00EE10A2">
        <w:tab/>
        <w:t>Program of Study: _</w:t>
      </w:r>
      <w:r w:rsidR="004D0CC1">
        <w:t>_____________</w:t>
      </w:r>
      <w:r w:rsidR="004D0CC1" w:rsidRPr="004D0CC1">
        <w:t>_</w:t>
      </w:r>
      <w:r w:rsidR="00EE10A2" w:rsidRPr="004D0CC1">
        <w:t>_</w:t>
      </w:r>
      <w:r w:rsidR="00F26FDB" w:rsidRPr="004D0CC1">
        <w:t>_</w:t>
      </w:r>
      <w:r w:rsidR="00EE10A2" w:rsidRPr="004D0CC1">
        <w:t>______</w:t>
      </w:r>
      <w:r w:rsidR="00EE10A2">
        <w:t xml:space="preserve"> </w:t>
      </w:r>
      <w:r w:rsidR="00F26FDB">
        <w:t xml:space="preserve"> </w:t>
      </w:r>
      <w:r w:rsidRPr="008D6EA8">
        <w:rPr>
          <w:sz w:val="32"/>
          <w:szCs w:val="32"/>
        </w:rPr>
        <w:sym w:font="Symbol" w:char="F06F"/>
      </w:r>
      <w:r w:rsidR="0055636C">
        <w:t>Associate of</w:t>
      </w:r>
      <w:r w:rsidR="00EE10A2">
        <w:t xml:space="preserve"> Arts </w:t>
      </w:r>
      <w:r w:rsidR="00904B2C">
        <w:tab/>
      </w:r>
      <w:r w:rsidR="00904B2C">
        <w:tab/>
      </w:r>
      <w:r w:rsidR="00904B2C">
        <w:tab/>
      </w:r>
      <w:r w:rsidR="00904B2C">
        <w:tab/>
      </w:r>
      <w:r w:rsidR="00904B2C">
        <w:tab/>
        <w:t>Catalog Year: _____________</w:t>
      </w:r>
      <w:r w:rsidR="009F5275">
        <w:t>______</w:t>
      </w:r>
      <w:r w:rsidR="00904B2C">
        <w:t>_______</w:t>
      </w:r>
    </w:p>
    <w:p w14:paraId="6784B0AC" w14:textId="77777777" w:rsidR="00EE10A2" w:rsidRDefault="00881548" w:rsidP="00B70EE8">
      <w:pPr>
        <w:pBdr>
          <w:top w:val="thinThickThinMediumGap" w:sz="24" w:space="1" w:color="auto"/>
        </w:pBd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52EB7B91" wp14:editId="2EF03CEC">
                <wp:simplePos x="0" y="0"/>
                <wp:positionH relativeFrom="column">
                  <wp:posOffset>3238499</wp:posOffset>
                </wp:positionH>
                <wp:positionV relativeFrom="paragraph">
                  <wp:posOffset>183515</wp:posOffset>
                </wp:positionV>
                <wp:extent cx="3190875" cy="27622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90875" cy="2762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4865B86" w14:textId="77777777" w:rsidR="00D943D3" w:rsidRPr="00AA2A63" w:rsidRDefault="00D943D3" w:rsidP="00D943D3">
                            <w:pPr>
                              <w:spacing w:line="240" w:lineRule="auto"/>
                            </w:pPr>
                            <w:r>
                              <w:t>(one class to complete for Associate Degre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EB7B9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55pt;margin-top:14.45pt;width:251.25pt;height:21.7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" filled="f" stroked="f" strokeweight=".5pt">
                <v:textbox>
                  <w:txbxContent>
                    <w:p w14:paraId="64865B86" w14:textId="77777777" w:rsidR="00D943D3" w:rsidRPr="00AA2A63" w:rsidRDefault="00D943D3" w:rsidP="00D943D3">
                      <w:pPr>
                        <w:spacing w:line="240" w:lineRule="auto"/>
                      </w:pPr>
                      <w:r>
                        <w:t>(one class to complete for Associate Degree)</w:t>
                      </w:r>
                    </w:p>
                  </w:txbxContent>
                </v:textbox>
              </v:shape>
            </w:pict>
          </mc:Fallback>
        </mc:AlternateContent>
      </w:r>
      <w:r w:rsidR="00AA16C4" w:rsidRPr="008D6EA8">
        <w:rPr>
          <w:sz w:val="32"/>
          <w:szCs w:val="32"/>
        </w:rPr>
        <w:sym w:font="Symbol" w:char="F06F"/>
      </w:r>
      <w:r w:rsidR="0055636C">
        <w:t>Associate of</w:t>
      </w:r>
      <w:r w:rsidR="00EE10A2">
        <w:t xml:space="preserve"> Science </w:t>
      </w:r>
      <w:r w:rsidR="00EE10A2">
        <w:tab/>
      </w:r>
      <w:r w:rsidR="00EE10A2">
        <w:tab/>
      </w:r>
      <w:r w:rsidR="00EE10A2">
        <w:tab/>
      </w:r>
      <w:r w:rsidR="00EE10A2">
        <w:tab/>
      </w:r>
      <w:r w:rsidR="00D943D3" w:rsidRPr="00A64FF7">
        <w:rPr>
          <w:sz w:val="32"/>
          <w:szCs w:val="32"/>
        </w:rPr>
        <w:sym w:font="Symbol" w:char="F06F"/>
      </w:r>
      <w:r w:rsidR="00D943D3">
        <w:t xml:space="preserve"> Candidacy Status</w:t>
      </w:r>
      <w:r w:rsidR="00EE10A2">
        <w:tab/>
        <w:t xml:space="preserve"> </w:t>
      </w:r>
    </w:p>
    <w:p w14:paraId="1172120D" w14:textId="77777777" w:rsidR="00EE10A2" w:rsidRDefault="00AA16C4" w:rsidP="00B70EE8">
      <w:pPr>
        <w:pBdr>
          <w:top w:val="thinThickThinMediumGap" w:sz="24" w:space="1" w:color="auto"/>
        </w:pBdr>
      </w:pPr>
      <w:r w:rsidRPr="008D6EA8">
        <w:rPr>
          <w:sz w:val="32"/>
          <w:szCs w:val="32"/>
        </w:rPr>
        <w:sym w:font="Symbol" w:char="F06F"/>
      </w:r>
      <w:r w:rsidR="00EE10A2">
        <w:t xml:space="preserve">Certificate/Diploma (circle one) </w:t>
      </w:r>
      <w:r w:rsidR="00EE10A2">
        <w:tab/>
      </w:r>
      <w:r w:rsidR="00EE10A2">
        <w:tab/>
      </w:r>
      <w:r w:rsidR="00EE10A2">
        <w:tab/>
        <w:t xml:space="preserve"> </w:t>
      </w:r>
    </w:p>
    <w:p w14:paraId="602B458D" w14:textId="3464918B" w:rsidR="00904B2C" w:rsidRDefault="00892527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173E48" wp14:editId="33BD16AA">
                <wp:simplePos x="0" y="0"/>
                <wp:positionH relativeFrom="margin">
                  <wp:posOffset>-135652</wp:posOffset>
                </wp:positionH>
                <wp:positionV relativeFrom="paragraph">
                  <wp:posOffset>269826</wp:posOffset>
                </wp:positionV>
                <wp:extent cx="7124282" cy="301752"/>
                <wp:effectExtent l="0" t="0" r="19685" b="2222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24282" cy="301752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EAB4E89" w14:textId="77777777" w:rsidR="000856F1" w:rsidRPr="000856F1" w:rsidRDefault="000856F1" w:rsidP="000856F1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0856F1">
                              <w:rPr>
                                <w:color w:val="FFFFFF" w:themeColor="background1"/>
                              </w:rPr>
                              <w:t xml:space="preserve">TO BE COMPLETED BY ADVISOR </w:t>
                            </w:r>
                            <w:r w:rsidRPr="000856F1">
                              <w:rPr>
                                <w:color w:val="FFFFFF" w:themeColor="background1"/>
                              </w:rPr>
                              <w:tab/>
                            </w:r>
                            <w:r w:rsidRPr="000856F1">
                              <w:rPr>
                                <w:color w:val="FFFFFF" w:themeColor="background1"/>
                              </w:rPr>
                              <w:tab/>
                            </w:r>
                            <w:r w:rsidRPr="000856F1">
                              <w:rPr>
                                <w:color w:val="FFFFFF" w:themeColor="background1"/>
                              </w:rPr>
                              <w:tab/>
                              <w:t>TO BE COMPLETED BY REGISTR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173E48" id="Text Box 1" o:spid="_x0000_s1027" type="#_x0000_t202" style="position:absolute;margin-left:-10.7pt;margin-top:21.25pt;width:560.95pt;height:23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" fillcolor="black [3213]" strokeweight=".5pt">
                <v:textbox>
                  <w:txbxContent>
                    <w:p w14:paraId="3EAB4E89" w14:textId="77777777" w:rsidR="000856F1" w:rsidRPr="000856F1" w:rsidRDefault="000856F1" w:rsidP="000856F1">
                      <w:pPr>
                        <w:rPr>
                          <w:color w:val="FFFFFF" w:themeColor="background1"/>
                        </w:rPr>
                      </w:pPr>
                      <w:r w:rsidRPr="000856F1">
                        <w:rPr>
                          <w:color w:val="FFFFFF" w:themeColor="background1"/>
                        </w:rPr>
                        <w:t xml:space="preserve">TO BE COMPLETED BY ADVISOR </w:t>
                      </w:r>
                      <w:r w:rsidRPr="000856F1">
                        <w:rPr>
                          <w:color w:val="FFFFFF" w:themeColor="background1"/>
                        </w:rPr>
                        <w:tab/>
                      </w:r>
                      <w:r w:rsidRPr="000856F1">
                        <w:rPr>
                          <w:color w:val="FFFFFF" w:themeColor="background1"/>
                        </w:rPr>
                        <w:tab/>
                      </w:r>
                      <w:r w:rsidRPr="000856F1">
                        <w:rPr>
                          <w:color w:val="FFFFFF" w:themeColor="background1"/>
                        </w:rPr>
                        <w:tab/>
                        <w:t>TO BE COMPLETED BY REGISTRA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87D3B" w:rsidRPr="00904B2C">
        <w:rPr>
          <w:sz w:val="32"/>
          <w:szCs w:val="32"/>
        </w:rPr>
        <w:sym w:font="Symbol" w:char="F06F"/>
      </w:r>
      <w:r w:rsidR="00C97436">
        <w:t>Bachelors of Arts</w:t>
      </w:r>
    </w:p>
    <w:p w14:paraId="4CF0B150" w14:textId="77777777" w:rsidR="00C97436" w:rsidRDefault="00C97436"/>
    <w:p w14:paraId="48CF3835" w14:textId="77777777" w:rsidR="00904B2C" w:rsidRDefault="00904B2C" w:rsidP="000856F1">
      <w:pPr>
        <w:pBdr>
          <w:left w:val="single" w:sz="48" w:space="4" w:color="auto"/>
          <w:bottom w:val="single" w:sz="48" w:space="1" w:color="auto"/>
          <w:right w:val="single" w:sz="48" w:space="4" w:color="auto"/>
        </w:pBdr>
      </w:pPr>
    </w:p>
    <w:p w14:paraId="50AC238B" w14:textId="77777777" w:rsidR="00EE10A2" w:rsidRDefault="00EE10A2" w:rsidP="000856F1">
      <w:pPr>
        <w:pBdr>
          <w:left w:val="single" w:sz="48" w:space="4" w:color="auto"/>
          <w:bottom w:val="single" w:sz="48" w:space="1" w:color="auto"/>
          <w:right w:val="single" w:sz="48" w:space="4" w:color="auto"/>
        </w:pBdr>
      </w:pPr>
      <w:r>
        <w:t xml:space="preserve">I have reviewed the above named student’s record, </w:t>
      </w:r>
      <w:r>
        <w:tab/>
      </w:r>
      <w:r>
        <w:tab/>
      </w:r>
      <w:r w:rsidRPr="00A64FF7">
        <w:rPr>
          <w:sz w:val="32"/>
          <w:szCs w:val="32"/>
        </w:rPr>
        <w:sym w:font="Symbol" w:char="F06F"/>
      </w:r>
      <w:r>
        <w:t xml:space="preserve"> Approved </w:t>
      </w:r>
      <w:r w:rsidR="00AA16C4">
        <w:tab/>
      </w:r>
      <w:r w:rsidR="00AA16C4">
        <w:tab/>
      </w:r>
      <w:r w:rsidR="00AA16C4">
        <w:tab/>
      </w:r>
      <w:r w:rsidR="00AA16C4" w:rsidRPr="00A64FF7">
        <w:rPr>
          <w:sz w:val="32"/>
          <w:szCs w:val="32"/>
        </w:rPr>
        <w:sym w:font="Symbol" w:char="F06F"/>
      </w:r>
      <w:r w:rsidR="00AA16C4">
        <w:t xml:space="preserve"> </w:t>
      </w:r>
      <w:r>
        <w:t>Disapproved</w:t>
      </w:r>
    </w:p>
    <w:p w14:paraId="76DC609D" w14:textId="77777777" w:rsidR="00AA16C4" w:rsidRDefault="00EE10A2" w:rsidP="000856F1">
      <w:pPr>
        <w:pBdr>
          <w:left w:val="single" w:sz="48" w:space="4" w:color="auto"/>
          <w:bottom w:val="single" w:sz="48" w:space="1" w:color="auto"/>
          <w:right w:val="single" w:sz="48" w:space="4" w:color="auto"/>
        </w:pBdr>
      </w:pPr>
      <w:r>
        <w:t>transcript, academic progress, writing proficiency test</w:t>
      </w:r>
      <w:r w:rsidRPr="00EE10A2">
        <w:t xml:space="preserve"> </w:t>
      </w:r>
      <w:r>
        <w:tab/>
      </w:r>
    </w:p>
    <w:p w14:paraId="7F734E0F" w14:textId="77777777" w:rsidR="00EE10A2" w:rsidRDefault="00AA16C4" w:rsidP="000856F1">
      <w:pPr>
        <w:pBdr>
          <w:left w:val="single" w:sz="48" w:space="4" w:color="auto"/>
          <w:bottom w:val="single" w:sz="48" w:space="1" w:color="auto"/>
          <w:right w:val="single" w:sz="48" w:space="4" w:color="auto"/>
        </w:pBdr>
      </w:pPr>
      <w:r>
        <w:t xml:space="preserve">and program requirements and certify that this person </w:t>
      </w:r>
      <w:r>
        <w:tab/>
      </w:r>
      <w:r w:rsidR="00EE10A2">
        <w:t>Reason: ___________________________________</w:t>
      </w:r>
    </w:p>
    <w:p w14:paraId="05868C5D" w14:textId="77777777" w:rsidR="00EE10A2" w:rsidRDefault="000E3651" w:rsidP="000856F1">
      <w:pPr>
        <w:pBdr>
          <w:left w:val="single" w:sz="48" w:space="4" w:color="auto"/>
          <w:bottom w:val="single" w:sz="48" w:space="1" w:color="auto"/>
          <w:right w:val="single" w:sz="48" w:space="4" w:color="auto"/>
        </w:pBd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4E51AAF" wp14:editId="243D760E">
                <wp:simplePos x="0" y="0"/>
                <wp:positionH relativeFrom="column">
                  <wp:posOffset>3531996</wp:posOffset>
                </wp:positionH>
                <wp:positionV relativeFrom="paragraph">
                  <wp:posOffset>6287</wp:posOffset>
                </wp:positionV>
                <wp:extent cx="3114675" cy="346487"/>
                <wp:effectExtent l="0" t="0" r="9525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4675" cy="34648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8AD309D" w14:textId="77777777" w:rsidR="000E3651" w:rsidRDefault="0055555B">
                            <w:r>
                              <w:rPr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0E3651" w:rsidRPr="00A64FF7">
                              <w:rPr>
                                <w:sz w:val="32"/>
                                <w:szCs w:val="32"/>
                              </w:rPr>
                              <w:sym w:font="Symbol" w:char="F06F"/>
                            </w:r>
                            <w:r w:rsidR="000E3651">
                              <w:t xml:space="preserve"> Candidate Status</w:t>
                            </w:r>
                            <w:r w:rsidR="000E3651" w:rsidRPr="00AA16C4">
                              <w:t xml:space="preserve"> </w:t>
                            </w:r>
                            <w:r w:rsidR="000E3651">
                              <w:tab/>
                              <w:t xml:space="preserve">      </w:t>
                            </w:r>
                            <w:r>
                              <w:t xml:space="preserve">    </w:t>
                            </w:r>
                            <w:r w:rsidR="000E3651">
                              <w:t xml:space="preserve">  </w:t>
                            </w:r>
                            <w:r w:rsidR="000E3651" w:rsidRPr="00A64FF7">
                              <w:rPr>
                                <w:sz w:val="32"/>
                                <w:szCs w:val="32"/>
                              </w:rPr>
                              <w:sym w:font="Symbol" w:char="F06F"/>
                            </w:r>
                            <w:r w:rsidR="000E3651">
                              <w:t xml:space="preserve"> M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E51AAF" id="Text Box 3" o:spid="_x0000_s1028" type="#_x0000_t202" style="position:absolute;margin-left:278.1pt;margin-top:.5pt;width:245.25pt;height:27.3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" fillcolor="white [3201]" stroked="f" strokeweight=".5pt">
                <v:textbox>
                  <w:txbxContent>
                    <w:p w14:paraId="18AD309D" w14:textId="77777777" w:rsidR="000E3651" w:rsidRDefault="0055555B">
                      <w:r>
                        <w:rPr>
                          <w:sz w:val="32"/>
                          <w:szCs w:val="32"/>
                        </w:rPr>
                        <w:t xml:space="preserve"> </w:t>
                      </w:r>
                      <w:r w:rsidR="000E3651" w:rsidRPr="00A64FF7">
                        <w:rPr>
                          <w:sz w:val="32"/>
                          <w:szCs w:val="32"/>
                        </w:rPr>
                        <w:sym w:font="Symbol" w:char="F06F"/>
                      </w:r>
                      <w:r w:rsidR="000E3651">
                        <w:t xml:space="preserve"> Candidate Status</w:t>
                      </w:r>
                      <w:r w:rsidR="000E3651" w:rsidRPr="00AA16C4">
                        <w:t xml:space="preserve"> </w:t>
                      </w:r>
                      <w:r w:rsidR="000E3651">
                        <w:tab/>
                        <w:t xml:space="preserve">      </w:t>
                      </w:r>
                      <w:r>
                        <w:t xml:space="preserve">    </w:t>
                      </w:r>
                      <w:r w:rsidR="000E3651">
                        <w:t xml:space="preserve">  </w:t>
                      </w:r>
                      <w:r w:rsidR="000E3651" w:rsidRPr="00A64FF7">
                        <w:rPr>
                          <w:sz w:val="32"/>
                          <w:szCs w:val="32"/>
                        </w:rPr>
                        <w:sym w:font="Symbol" w:char="F06F"/>
                      </w:r>
                      <w:r w:rsidR="000E3651">
                        <w:t xml:space="preserve"> MTA</w:t>
                      </w:r>
                    </w:p>
                  </w:txbxContent>
                </v:textbox>
              </v:shape>
            </w:pict>
          </mc:Fallback>
        </mc:AlternateContent>
      </w:r>
      <w:r w:rsidR="00AA16C4">
        <w:t>meets the requirements for degree/certificate/diploma</w:t>
      </w:r>
    </w:p>
    <w:p w14:paraId="472EAB7C" w14:textId="77777777" w:rsidR="000E3651" w:rsidRDefault="000E3651" w:rsidP="000856F1">
      <w:pPr>
        <w:pBdr>
          <w:left w:val="single" w:sz="48" w:space="4" w:color="auto"/>
          <w:bottom w:val="single" w:sz="48" w:space="1" w:color="auto"/>
          <w:right w:val="single" w:sz="48" w:space="4" w:color="auto"/>
        </w:pBdr>
      </w:pPr>
      <w:r>
        <w:t>award.  A degree/certificate/diploma audit is attached.</w:t>
      </w:r>
      <w:r>
        <w:tab/>
      </w:r>
    </w:p>
    <w:p w14:paraId="64759394" w14:textId="77777777" w:rsidR="00EE10A2" w:rsidRDefault="000856F1" w:rsidP="000856F1">
      <w:pPr>
        <w:pBdr>
          <w:left w:val="single" w:sz="48" w:space="4" w:color="auto"/>
          <w:bottom w:val="single" w:sz="48" w:space="1" w:color="auto"/>
          <w:right w:val="single" w:sz="48" w:space="4" w:color="auto"/>
        </w:pBdr>
        <w:ind w:firstLine="720"/>
      </w:pPr>
      <w:r>
        <w:t xml:space="preserve">                                                                                   </w:t>
      </w:r>
      <w:r w:rsidR="00AA16C4">
        <w:t>Class to complete: __________________________</w:t>
      </w:r>
    </w:p>
    <w:p w14:paraId="0DAB8550" w14:textId="77777777" w:rsidR="00AA16C4" w:rsidRDefault="00AA16C4" w:rsidP="000856F1">
      <w:pPr>
        <w:pBdr>
          <w:left w:val="single" w:sz="48" w:space="4" w:color="auto"/>
          <w:bottom w:val="single" w:sz="48" w:space="1" w:color="auto"/>
          <w:right w:val="single" w:sz="48" w:space="4" w:color="auto"/>
        </w:pBdr>
      </w:pPr>
    </w:p>
    <w:p w14:paraId="0825FACC" w14:textId="77777777" w:rsidR="00AA16C4" w:rsidRDefault="00AA16C4" w:rsidP="000856F1">
      <w:pPr>
        <w:pBdr>
          <w:left w:val="single" w:sz="48" w:space="4" w:color="auto"/>
          <w:bottom w:val="single" w:sz="48" w:space="1" w:color="auto"/>
          <w:right w:val="single" w:sz="48" w:space="4" w:color="auto"/>
        </w:pBdr>
      </w:pPr>
      <w:r>
        <w:t>___________________________________________</w:t>
      </w:r>
      <w:r>
        <w:tab/>
        <w:t>_________________________________________</w:t>
      </w:r>
    </w:p>
    <w:p w14:paraId="34132872" w14:textId="77777777" w:rsidR="00832331" w:rsidRDefault="00EE10A2" w:rsidP="00B70EE8">
      <w:pPr>
        <w:pBdr>
          <w:left w:val="single" w:sz="48" w:space="4" w:color="auto"/>
          <w:bottom w:val="single" w:sz="48" w:space="1" w:color="auto"/>
          <w:right w:val="single" w:sz="48" w:space="4" w:color="auto"/>
        </w:pBdr>
      </w:pPr>
      <w:r>
        <w:t xml:space="preserve">Signature of Advisor </w:t>
      </w:r>
      <w:r w:rsidR="00AA16C4">
        <w:t xml:space="preserve">                                          </w:t>
      </w:r>
      <w:r>
        <w:t xml:space="preserve">Date </w:t>
      </w:r>
      <w:r w:rsidR="00AA16C4">
        <w:tab/>
        <w:t>Signature of Registrar</w:t>
      </w:r>
    </w:p>
    <w:p w14:paraId="5E036A10" w14:textId="77777777" w:rsidR="00881548" w:rsidRDefault="00881548" w:rsidP="00B70EE8">
      <w:pPr>
        <w:pBdr>
          <w:left w:val="single" w:sz="48" w:space="4" w:color="auto"/>
          <w:bottom w:val="single" w:sz="48" w:space="1" w:color="auto"/>
          <w:right w:val="single" w:sz="48" w:space="4" w:color="auto"/>
        </w:pBdr>
      </w:pPr>
    </w:p>
    <w:sectPr w:rsidR="00881548" w:rsidSect="00EE10A2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zEwMTIwMzc0NrVU0lEKTi0uzszPAykwrAUAaIOWRCwAAAA="/>
  </w:docVars>
  <w:rsids>
    <w:rsidRoot w:val="00EE10A2"/>
    <w:rsid w:val="00052200"/>
    <w:rsid w:val="000823AE"/>
    <w:rsid w:val="000856F1"/>
    <w:rsid w:val="000946CB"/>
    <w:rsid w:val="000E3651"/>
    <w:rsid w:val="00121C43"/>
    <w:rsid w:val="00155699"/>
    <w:rsid w:val="001827AA"/>
    <w:rsid w:val="001A235E"/>
    <w:rsid w:val="00243A6D"/>
    <w:rsid w:val="003346AD"/>
    <w:rsid w:val="0044088B"/>
    <w:rsid w:val="00487D3B"/>
    <w:rsid w:val="004A1004"/>
    <w:rsid w:val="004D0CC1"/>
    <w:rsid w:val="0055555B"/>
    <w:rsid w:val="0055636C"/>
    <w:rsid w:val="00641CDE"/>
    <w:rsid w:val="006F59E6"/>
    <w:rsid w:val="007423B6"/>
    <w:rsid w:val="00785132"/>
    <w:rsid w:val="00832331"/>
    <w:rsid w:val="008624B5"/>
    <w:rsid w:val="00881548"/>
    <w:rsid w:val="00892527"/>
    <w:rsid w:val="008C2250"/>
    <w:rsid w:val="008D6EA8"/>
    <w:rsid w:val="008E1C2F"/>
    <w:rsid w:val="00904B2C"/>
    <w:rsid w:val="009166F2"/>
    <w:rsid w:val="009F5275"/>
    <w:rsid w:val="00A417F5"/>
    <w:rsid w:val="00A606B4"/>
    <w:rsid w:val="00A64FF7"/>
    <w:rsid w:val="00AA16C4"/>
    <w:rsid w:val="00B70EE8"/>
    <w:rsid w:val="00C97436"/>
    <w:rsid w:val="00CA7004"/>
    <w:rsid w:val="00CD7F1C"/>
    <w:rsid w:val="00D943D3"/>
    <w:rsid w:val="00E90546"/>
    <w:rsid w:val="00EE10A2"/>
    <w:rsid w:val="00EF3A37"/>
    <w:rsid w:val="00EF5AFA"/>
    <w:rsid w:val="00EF6C95"/>
    <w:rsid w:val="00F26FDB"/>
    <w:rsid w:val="00FA74BF"/>
    <w:rsid w:val="00FD0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74970A"/>
  <w15:chartTrackingRefBased/>
  <w15:docId w15:val="{E023AADD-FE03-422A-939F-48133D996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856F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56F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0</Words>
  <Characters>171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key</dc:creator>
  <cp:keywords/>
  <dc:description/>
  <cp:lastModifiedBy>Victoria Wellman-Teeple</cp:lastModifiedBy>
  <cp:revision>2</cp:revision>
  <cp:lastPrinted>2021-04-20T18:28:00Z</cp:lastPrinted>
  <dcterms:created xsi:type="dcterms:W3CDTF">2021-05-21T19:56:00Z</dcterms:created>
  <dcterms:modified xsi:type="dcterms:W3CDTF">2021-05-21T19:56:00Z</dcterms:modified>
</cp:coreProperties>
</file>